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h Wallac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llac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9 E Hawthorne St,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shwallace2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3004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